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577" w:type="dxa"/>
        <w:tblInd w:w="10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66"/>
        <w:gridCol w:w="3567"/>
        <w:gridCol w:w="3600"/>
        <w:gridCol w:w="1297"/>
        <w:gridCol w:w="1611"/>
        <w:gridCol w:w="236"/>
      </w:tblGrid>
      <w:tr w:rsidR="005822FC" w14:paraId="06FD8132" w14:textId="77777777" w:rsidTr="00C11ABA">
        <w:trPr>
          <w:trHeight w:val="1223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7BBF032" w14:textId="77777777" w:rsidR="005822FC" w:rsidRDefault="005822FC"/>
        </w:tc>
        <w:tc>
          <w:tcPr>
            <w:tcW w:w="356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BB28D7D" w14:textId="02787D3A" w:rsidR="005822FC" w:rsidRDefault="005822FC">
            <w:r>
              <w:rPr>
                <w:noProof/>
              </w:rPr>
              <w:drawing>
                <wp:inline distT="0" distB="0" distL="0" distR="0" wp14:anchorId="6368C18E" wp14:editId="44D65A3A">
                  <wp:extent cx="1928792" cy="1754421"/>
                  <wp:effectExtent l="0" t="0" r="0" b="0"/>
                  <wp:docPr id="6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A780BA-B3E9-4C2A-BF51-A6EA35E444C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71A780BA-B3E9-4C2A-BF51-A6EA35E444C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8792" cy="175442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EABA65" w14:textId="61506C1C" w:rsidR="005822FC" w:rsidRDefault="005822FC" w:rsidP="005822FC">
            <w:r w:rsidRPr="00E106D1"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  <w:t>FREELANCE QUOTE TEMPLATE</w:t>
            </w:r>
          </w:p>
        </w:tc>
      </w:tr>
      <w:tr w:rsidR="005822FC" w14:paraId="42433262" w14:textId="77777777" w:rsidTr="00C11ABA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8D2A458" w14:textId="77777777" w:rsidR="005822FC" w:rsidRDefault="005822FC" w:rsidP="0033229F"/>
        </w:tc>
        <w:tc>
          <w:tcPr>
            <w:tcW w:w="3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3F7B470" w14:textId="77777777" w:rsidR="005822FC" w:rsidRDefault="005822FC" w:rsidP="0033229F">
            <w:pPr>
              <w:rPr>
                <w:noProof/>
              </w:rPr>
            </w:pPr>
          </w:p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0D1F8D0" w14:textId="77777777" w:rsidR="005822FC" w:rsidRDefault="005822FC" w:rsidP="0033229F"/>
        </w:tc>
      </w:tr>
      <w:tr w:rsidR="005822FC" w14:paraId="058BA063" w14:textId="77777777" w:rsidTr="00C11ABA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6F0A5F5" w14:textId="77777777" w:rsidR="005822FC" w:rsidRDefault="005822FC" w:rsidP="005822FC"/>
        </w:tc>
        <w:tc>
          <w:tcPr>
            <w:tcW w:w="3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91B5F00" w14:textId="77777777" w:rsidR="005822FC" w:rsidRDefault="005822FC" w:rsidP="005822FC">
            <w:pPr>
              <w:rPr>
                <w:noProof/>
              </w:rPr>
            </w:pPr>
          </w:p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2A186947" w14:textId="79A28C49" w:rsidR="005822FC" w:rsidRPr="00D05757" w:rsidRDefault="005822FC" w:rsidP="00C11ABA">
            <w:pPr>
              <w:spacing w:before="40"/>
              <w:rPr>
                <w:rFonts w:asciiTheme="minorHAnsi" w:hAnsiTheme="minorHAnsi" w:cstheme="minorHAnsi"/>
              </w:rPr>
            </w:pPr>
            <w:r w:rsidRPr="00E106D1">
              <w:rPr>
                <w:rFonts w:asciiTheme="minorHAnsi" w:eastAsia="Times New Roman" w:hAnsiTheme="minorHAnsi" w:cstheme="minorHAnsi"/>
                <w:color w:val="000000"/>
              </w:rPr>
              <w:t>QUOTE TO</w:t>
            </w:r>
          </w:p>
        </w:tc>
      </w:tr>
      <w:tr w:rsidR="005822FC" w14:paraId="642A05E2" w14:textId="77777777" w:rsidTr="00C11ABA">
        <w:trPr>
          <w:trHeight w:val="341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894B667" w14:textId="77777777" w:rsidR="005822FC" w:rsidRDefault="005822FC" w:rsidP="005822FC"/>
        </w:tc>
        <w:tc>
          <w:tcPr>
            <w:tcW w:w="3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C266F59" w14:textId="77777777" w:rsidR="005822FC" w:rsidRDefault="005822FC" w:rsidP="005822FC">
            <w:pPr>
              <w:rPr>
                <w:noProof/>
              </w:rPr>
            </w:pPr>
          </w:p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98A92AE" w14:textId="41779D42" w:rsidR="005822FC" w:rsidRPr="00D05757" w:rsidRDefault="00D05757" w:rsidP="005822FC">
            <w:pPr>
              <w:rPr>
                <w:rFonts w:asciiTheme="minorHAnsi" w:hAnsiTheme="minorHAnsi" w:cstheme="minorHAnsi"/>
              </w:rPr>
            </w:pPr>
            <w:r w:rsidRPr="00D05757">
              <w:rPr>
                <w:rFonts w:asciiTheme="minorHAnsi" w:hAnsiTheme="minorHAnsi" w:cstheme="minorHAnsi"/>
              </w:rPr>
              <w:t>John Smith</w:t>
            </w:r>
          </w:p>
        </w:tc>
      </w:tr>
      <w:tr w:rsidR="005822FC" w14:paraId="0983CE60" w14:textId="77777777" w:rsidTr="00C11ABA"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B30A5CA" w14:textId="77777777" w:rsidR="005822FC" w:rsidRDefault="005822FC" w:rsidP="005822FC"/>
        </w:tc>
        <w:tc>
          <w:tcPr>
            <w:tcW w:w="3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455056E" w14:textId="77777777" w:rsidR="005822FC" w:rsidRDefault="005822FC" w:rsidP="005822FC">
            <w:pPr>
              <w:rPr>
                <w:noProof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4DEE7C4" w14:textId="5C966BC4" w:rsidR="005822FC" w:rsidRPr="00D05757" w:rsidRDefault="005822FC" w:rsidP="00C11ABA">
            <w:pPr>
              <w:spacing w:before="40"/>
              <w:rPr>
                <w:rFonts w:asciiTheme="minorHAnsi" w:hAnsiTheme="minorHAnsi" w:cstheme="minorHAnsi"/>
              </w:rPr>
            </w:pPr>
            <w:r w:rsidRPr="00E106D1">
              <w:rPr>
                <w:rFonts w:asciiTheme="minorHAnsi" w:eastAsia="Times New Roman" w:hAnsiTheme="minorHAnsi" w:cstheme="minorHAnsi"/>
                <w:color w:val="000000"/>
              </w:rPr>
              <w:t>QUOTE NO.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66E12BD" w14:textId="77777777" w:rsidR="005822FC" w:rsidRPr="00D05757" w:rsidRDefault="005822FC" w:rsidP="00C11ABA">
            <w:pPr>
              <w:spacing w:before="40"/>
              <w:rPr>
                <w:rFonts w:asciiTheme="minorHAnsi" w:hAnsiTheme="minorHAnsi" w:cstheme="minorHAnsi"/>
              </w:rPr>
            </w:pPr>
          </w:p>
        </w:tc>
        <w:tc>
          <w:tcPr>
            <w:tcW w:w="1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CBE3F00" w14:textId="79FF07CC" w:rsidR="005822FC" w:rsidRPr="00D05757" w:rsidRDefault="005822FC" w:rsidP="00C11ABA">
            <w:pPr>
              <w:spacing w:before="40"/>
              <w:rPr>
                <w:rFonts w:asciiTheme="minorHAnsi" w:hAnsiTheme="minorHAnsi" w:cstheme="minorHAnsi"/>
              </w:rPr>
            </w:pPr>
            <w:r w:rsidRPr="00E106D1">
              <w:rPr>
                <w:rFonts w:asciiTheme="minorHAnsi" w:eastAsia="Times New Roman" w:hAnsiTheme="minorHAnsi" w:cstheme="minorHAnsi"/>
                <w:color w:val="000000"/>
              </w:rPr>
              <w:t>DATE</w:t>
            </w:r>
          </w:p>
        </w:tc>
      </w:tr>
      <w:tr w:rsidR="00C11ABA" w14:paraId="2340D7B9" w14:textId="77777777" w:rsidTr="00C11ABA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090F784" w14:textId="77777777" w:rsidR="00C11ABA" w:rsidRDefault="00C11ABA" w:rsidP="005822FC"/>
        </w:tc>
        <w:tc>
          <w:tcPr>
            <w:tcW w:w="3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4745718" w14:textId="77777777" w:rsidR="00C11ABA" w:rsidRDefault="00C11ABA" w:rsidP="005822FC">
            <w:pPr>
              <w:rPr>
                <w:noProof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A08C70C" w14:textId="5DAF949E" w:rsidR="00C11ABA" w:rsidRPr="00D05757" w:rsidRDefault="00C11ABA" w:rsidP="005822FC">
            <w:pPr>
              <w:rPr>
                <w:rFonts w:asciiTheme="minorHAnsi" w:hAnsiTheme="minorHAnsi" w:cstheme="minorHAnsi"/>
              </w:rPr>
            </w:pPr>
            <w:r w:rsidRPr="00D05757">
              <w:rPr>
                <w:rFonts w:asciiTheme="minorHAnsi" w:hAnsiTheme="minorHAnsi" w:cstheme="minorHAnsi"/>
              </w:rPr>
              <w:t>9386762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C8C6CA" w14:textId="77777777" w:rsidR="00C11ABA" w:rsidRPr="00D05757" w:rsidRDefault="00C11ABA" w:rsidP="005822F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EE75B6" w14:textId="77777777" w:rsidR="00C11ABA" w:rsidRPr="00D05757" w:rsidRDefault="00C11ABA" w:rsidP="005822FC">
            <w:pPr>
              <w:rPr>
                <w:rFonts w:asciiTheme="minorHAnsi" w:hAnsiTheme="minorHAnsi" w:cstheme="minorHAnsi"/>
              </w:rPr>
            </w:pPr>
            <w:r w:rsidRPr="00D05757">
              <w:rPr>
                <w:rFonts w:asciiTheme="minorHAnsi" w:hAnsiTheme="minorHAnsi" w:cstheme="minorHAnsi"/>
              </w:rPr>
              <w:t>mm/dd/</w:t>
            </w:r>
            <w:proofErr w:type="spellStart"/>
            <w:r w:rsidRPr="00D05757">
              <w:rPr>
                <w:rFonts w:asciiTheme="minorHAnsi" w:hAnsiTheme="minorHAnsi" w:cstheme="minorHAnsi"/>
              </w:rPr>
              <w:t>yyyy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3E3340" w14:textId="0F1237AC" w:rsidR="00C11ABA" w:rsidRPr="00D05757" w:rsidRDefault="00C11ABA" w:rsidP="005822FC">
            <w:pPr>
              <w:rPr>
                <w:rFonts w:asciiTheme="minorHAnsi" w:hAnsiTheme="minorHAnsi" w:cstheme="minorHAnsi"/>
              </w:rPr>
            </w:pPr>
          </w:p>
        </w:tc>
      </w:tr>
      <w:tr w:rsidR="005822FC" w:rsidRPr="00D05757" w14:paraId="6330FCAE" w14:textId="77777777" w:rsidTr="00C11ABA">
        <w:trPr>
          <w:trHeight w:val="8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77706B8" w14:textId="77777777" w:rsidR="005822FC" w:rsidRPr="00D05757" w:rsidRDefault="005822FC" w:rsidP="005822FC">
            <w:pPr>
              <w:rPr>
                <w:sz w:val="16"/>
                <w:szCs w:val="16"/>
              </w:rPr>
            </w:pPr>
          </w:p>
        </w:tc>
        <w:tc>
          <w:tcPr>
            <w:tcW w:w="356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C497CF0" w14:textId="77777777" w:rsidR="005822FC" w:rsidRPr="00D05757" w:rsidRDefault="005822FC" w:rsidP="005822FC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67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A4AD097" w14:textId="77777777" w:rsidR="005822FC" w:rsidRPr="00D05757" w:rsidRDefault="005822FC" w:rsidP="005822FC">
            <w:pPr>
              <w:rPr>
                <w:sz w:val="16"/>
                <w:szCs w:val="16"/>
              </w:rPr>
            </w:pPr>
          </w:p>
        </w:tc>
      </w:tr>
    </w:tbl>
    <w:tbl>
      <w:tblPr>
        <w:tblW w:w="10574" w:type="dxa"/>
        <w:tblInd w:w="108" w:type="dxa"/>
        <w:tblLook w:val="04A0" w:firstRow="1" w:lastRow="0" w:firstColumn="1" w:lastColumn="0" w:noHBand="0" w:noVBand="1"/>
      </w:tblPr>
      <w:tblGrid>
        <w:gridCol w:w="266"/>
        <w:gridCol w:w="538"/>
        <w:gridCol w:w="2930"/>
        <w:gridCol w:w="2930"/>
        <w:gridCol w:w="1002"/>
        <w:gridCol w:w="1165"/>
        <w:gridCol w:w="1477"/>
        <w:gridCol w:w="266"/>
      </w:tblGrid>
      <w:tr w:rsidR="00D05757" w:rsidRPr="00E106D1" w14:paraId="16072D8D" w14:textId="77777777" w:rsidTr="00D05757">
        <w:trPr>
          <w:trHeight w:val="300"/>
        </w:trPr>
        <w:tc>
          <w:tcPr>
            <w:tcW w:w="266" w:type="dxa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8BA0D2B" w14:textId="379989A3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2" w:type="dxa"/>
            <w:gridSpan w:val="6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A920C10" w14:textId="3D209021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JOB TITLE</w:t>
            </w:r>
          </w:p>
        </w:tc>
        <w:tc>
          <w:tcPr>
            <w:tcW w:w="266" w:type="dxa"/>
            <w:tcBorders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FE5980E" w14:textId="6C0E996C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72912719" w14:textId="77777777" w:rsidTr="00D05757">
        <w:trPr>
          <w:trHeight w:val="39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C6B333F" w14:textId="1841F2E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99B422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Event Registration System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EA03153" w14:textId="0720B288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181848DB" w14:textId="77777777" w:rsidTr="00D05757">
        <w:trPr>
          <w:trHeight w:val="30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595E424" w14:textId="350F7236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B0DFA0" w14:textId="485E6AAA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JOB DESCRIPTION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7FEF9F" w14:textId="0C6DCD46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34E437C3" w14:textId="77777777" w:rsidTr="00D05757">
        <w:trPr>
          <w:trHeight w:val="1125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6AFC5D5" w14:textId="2C9D5E9B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457922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Develop a web-based application system to capture personal information of participants in the coming Auto Expo to be held on &lt;date&gt; at the Expo Convention Center.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44F7D4" w14:textId="6B689CF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1ABA" w:rsidRPr="00D05757" w14:paraId="5EF8D04C" w14:textId="77777777" w:rsidTr="00DF6AE6">
        <w:trPr>
          <w:trHeight w:val="9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23C1313" w14:textId="782ED475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009C95C" w14:textId="36F4AD05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7EA124" w14:textId="2759B154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</w:tr>
      <w:tr w:rsidR="00E106D1" w:rsidRPr="00E106D1" w14:paraId="79CCD115" w14:textId="77777777" w:rsidTr="00D05757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3DD08FD" w14:textId="6A4CDD2B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08090"/>
            <w:noWrap/>
            <w:vAlign w:val="center"/>
            <w:hideMark/>
          </w:tcPr>
          <w:p w14:paraId="61AEAD3F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No.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8090"/>
            <w:noWrap/>
            <w:vAlign w:val="center"/>
            <w:hideMark/>
          </w:tcPr>
          <w:p w14:paraId="053933D7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Task Description</w:t>
            </w:r>
          </w:p>
        </w:tc>
        <w:tc>
          <w:tcPr>
            <w:tcW w:w="100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8090"/>
            <w:noWrap/>
            <w:vAlign w:val="center"/>
            <w:hideMark/>
          </w:tcPr>
          <w:p w14:paraId="7E866C6F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Day(s)</w:t>
            </w:r>
          </w:p>
        </w:tc>
        <w:tc>
          <w:tcPr>
            <w:tcW w:w="116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8090"/>
            <w:noWrap/>
            <w:vAlign w:val="center"/>
            <w:hideMark/>
          </w:tcPr>
          <w:p w14:paraId="05FADA69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Rate/Day</w:t>
            </w:r>
          </w:p>
        </w:tc>
        <w:tc>
          <w:tcPr>
            <w:tcW w:w="147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8090"/>
            <w:noWrap/>
            <w:vAlign w:val="center"/>
            <w:hideMark/>
          </w:tcPr>
          <w:p w14:paraId="039999D5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FFFFFF"/>
              </w:rPr>
              <w:t>Amount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6AF2FE2" w14:textId="7D2BDAFD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5D9C5969" w14:textId="77777777" w:rsidTr="00D05757">
        <w:trPr>
          <w:trHeight w:val="35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17E069E" w14:textId="21CDA133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AD0BC22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)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54CE2AEF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Develop a detail project plan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0451F0B7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3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568C4072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3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5D913672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9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6E295DF" w14:textId="167D27E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45E3C016" w14:textId="77777777" w:rsidTr="00D05757">
        <w:trPr>
          <w:trHeight w:val="35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21F0356" w14:textId="68ADEE8D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0ACFCD31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2)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60FF8732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Secure client requirements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45F2846C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5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03CEF55C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25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35A780E5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25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608AD0D" w14:textId="5A6FA1E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5EC61F1A" w14:textId="77777777" w:rsidTr="00D05757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D4CE947" w14:textId="73A58CEF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A9E281B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3)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40754915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Define functional requirements.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6E818A16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8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7A9B5790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3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347B2CF8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24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478F118" w14:textId="07A2F97B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637A9421" w14:textId="77777777" w:rsidTr="00D05757">
        <w:trPr>
          <w:trHeight w:val="341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1A40C2C" w14:textId="311C9460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3D73EB1F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4)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230FD6E9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Design application system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31B46989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0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71416BC8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4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75D0CEA4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6945480" w14:textId="1249A00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65E90D05" w14:textId="77777777" w:rsidTr="00D05757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091A9D3" w14:textId="307501EA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F2CFCD0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5)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1BEB8677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Develop application system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359240F9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30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46D35DB5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35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35BECD02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,05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3CBA0E9" w14:textId="2D8C024F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63FF2113" w14:textId="77777777" w:rsidTr="00D05757">
        <w:trPr>
          <w:trHeight w:val="35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8A554C1" w14:textId="13D73C16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39B14515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6)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60B40FB8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Test application system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76CBDE8E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8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0625F031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787C2BFD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6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EB07ED9" w14:textId="6F415029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1AD2DE4E" w14:textId="77777777" w:rsidTr="00D05757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4DA4B25D" w14:textId="4328D5CF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425B792B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7)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4A44493A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Perform User Acceptance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38BA1169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5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553AACBB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470155A1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75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93ED735" w14:textId="37AD2F54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3F6C5E8B" w14:textId="77777777" w:rsidTr="00D05757">
        <w:trPr>
          <w:trHeight w:val="341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6A705D8" w14:textId="109F3A6C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7097E916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8)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0ED5E4FC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Deploy application to production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3EBE51EB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3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26596AF5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5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4F68F086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45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7E03560" w14:textId="09FD7BDE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2201D09F" w14:textId="77777777" w:rsidTr="00D05757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B73DCF4" w14:textId="4790FB0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66F04A0A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9)</w:t>
            </w: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B5553D3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Support application system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037D989A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30.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04540259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25EABEDD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9A8F668" w14:textId="5C8598A9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62762555" w14:textId="77777777" w:rsidTr="00D05757">
        <w:trPr>
          <w:trHeight w:val="35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AAD1943" w14:textId="1FFA30EE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</w:tcPr>
          <w:p w14:paraId="1DAEED58" w14:textId="0924E995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5AD3FFD1" w14:textId="3499BE43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1209CD45" w14:textId="3B7FE5A5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1D148977" w14:textId="0EF3D6B0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37EA52F4" w14:textId="25462485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37D2160" w14:textId="0C3E8143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72024F81" w14:textId="77777777" w:rsidTr="00D05757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9831654" w14:textId="5C33CC96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</w:tcPr>
          <w:p w14:paraId="64FC764C" w14:textId="0694726B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44531D06" w14:textId="6969454C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438D39BC" w14:textId="6C613CE0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1BECB0E0" w14:textId="70D311DD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624A311A" w14:textId="6821B96A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34AA755" w14:textId="54F1901A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261C5488" w14:textId="77777777" w:rsidTr="00D05757">
        <w:trPr>
          <w:trHeight w:val="341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5DB0E9B8" w14:textId="4A3C8430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</w:tcPr>
          <w:p w14:paraId="67031A5F" w14:textId="232C7C90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7D17A93E" w14:textId="686C70B3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0FC49D99" w14:textId="103BFD2D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04DEA39E" w14:textId="090497B0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6C379E3E" w14:textId="07F62560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CBE930E" w14:textId="5232081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6E03A907" w14:textId="77777777" w:rsidTr="00D05757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7E3B415" w14:textId="0EA7FC48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</w:tcPr>
          <w:p w14:paraId="658058D3" w14:textId="1F7D83F4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07DC96A2" w14:textId="7F6D4F06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348B819F" w14:textId="14AB01B6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66F87026" w14:textId="0A3454EF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63F35544" w14:textId="7CB36B9D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091B0E63" w14:textId="646D419B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6EBEC8EB" w14:textId="77777777" w:rsidTr="00D05757">
        <w:trPr>
          <w:trHeight w:val="35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D78732C" w14:textId="5D861DA3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</w:tcPr>
          <w:p w14:paraId="30E71BC1" w14:textId="0847E4BC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2D207A81" w14:textId="0770AA74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520873F7" w14:textId="56409A6A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2955A10D" w14:textId="7125E7F5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55102CCA" w14:textId="2D3BFB56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8931CA5" w14:textId="4E7ABCB0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069FA48B" w14:textId="77777777" w:rsidTr="00D05757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82EDD8D" w14:textId="48A864DF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</w:tcPr>
          <w:p w14:paraId="28F63F91" w14:textId="738256E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09F1733F" w14:textId="656F2243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0EDEFC00" w14:textId="006CB52D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1B7643C0" w14:textId="3770E0CC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</w:tcPr>
          <w:p w14:paraId="2311D59F" w14:textId="491EA370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7E3D096D" w14:textId="55A57C8F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43B1A225" w14:textId="77777777" w:rsidTr="00D05757">
        <w:trPr>
          <w:trHeight w:val="341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35782B68" w14:textId="1363D30D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56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E26167C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Sub Total ($)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76398DDA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2,485.0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903D93C" w14:textId="3FDDD91E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69C73EB0" w14:textId="77777777" w:rsidTr="00D05757">
        <w:trPr>
          <w:trHeight w:val="3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0A64CFF" w14:textId="77A468B2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0" w:type="dxa"/>
            <w:gridSpan w:val="4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6E48729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VAT (%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18221666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color w:val="000000"/>
              </w:rPr>
              <w:t>10.0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6EC20D1C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248.5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257DE502" w14:textId="3CDF2DE3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2025BD4F" w14:textId="77777777" w:rsidTr="00D05757">
        <w:trPr>
          <w:trHeight w:val="35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1BBCD249" w14:textId="79515FBC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56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5DC0706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mount </w:t>
            </w:r>
            <w:proofErr w:type="gramStart"/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With</w:t>
            </w:r>
            <w:proofErr w:type="gramEnd"/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VAT ($)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noWrap/>
            <w:vAlign w:val="center"/>
            <w:hideMark/>
          </w:tcPr>
          <w:p w14:paraId="5506361D" w14:textId="77777777" w:rsidR="00E106D1" w:rsidRPr="00E106D1" w:rsidRDefault="00E106D1" w:rsidP="00E106D1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2,733.5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</w:tcPr>
          <w:p w14:paraId="6A56D491" w14:textId="58F03D12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106D1" w:rsidRPr="00E106D1" w14:paraId="347BD8D5" w14:textId="77777777" w:rsidTr="00D05757">
        <w:trPr>
          <w:trHeight w:val="195"/>
        </w:trPr>
        <w:tc>
          <w:tcPr>
            <w:tcW w:w="1057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2DC3220" w14:textId="77777777" w:rsidR="00E106D1" w:rsidRPr="00E106D1" w:rsidRDefault="00E106D1" w:rsidP="00E106D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C11ABA" w:rsidRPr="00E106D1" w14:paraId="1A6FCE2D" w14:textId="77777777" w:rsidTr="00E92451">
        <w:trPr>
          <w:trHeight w:val="30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E3A29BD" w14:textId="41D29EDE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86000A3" w14:textId="77777777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Payment Terms:</w:t>
            </w:r>
          </w:p>
        </w:tc>
        <w:tc>
          <w:tcPr>
            <w:tcW w:w="36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8CAB8F9" w14:textId="5C66BB9D" w:rsidR="00C11ABA" w:rsidRPr="00E106D1" w:rsidRDefault="00C11ABA" w:rsidP="00C11AB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</w:rPr>
              <w:t>Quote Validity:</w:t>
            </w:r>
            <w:r w:rsidRPr="00E106D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427157A" w14:textId="4E2AC7C8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18FDD7F3" w14:textId="77777777" w:rsidTr="00D05757">
        <w:trPr>
          <w:trHeight w:val="30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E455AB4" w14:textId="48256FF5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B59ABC" w14:textId="7157BC4D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% Down</w:t>
            </w:r>
            <w:r w:rsidR="00A52946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ayment upon acceptance of this quote.</w:t>
            </w:r>
          </w:p>
        </w:tc>
        <w:tc>
          <w:tcPr>
            <w:tcW w:w="3644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2FDF4FD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lid until 30 days from date of this quote.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3AC6DD1" w14:textId="5A3F0FA2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106D1" w:rsidRPr="00E106D1" w14:paraId="4445F682" w14:textId="77777777" w:rsidTr="00D05757">
        <w:trPr>
          <w:trHeight w:val="30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D5243C4" w14:textId="5F44E484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FEA2C6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% Upon submission of the draft.</w:t>
            </w:r>
          </w:p>
        </w:tc>
        <w:tc>
          <w:tcPr>
            <w:tcW w:w="3644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B76756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D042D2E" w14:textId="40479ABC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106D1" w:rsidRPr="00E106D1" w14:paraId="22380CCD" w14:textId="77777777" w:rsidTr="00D05757">
        <w:trPr>
          <w:trHeight w:val="30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B0EA6ED" w14:textId="70FF85F9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26B9CD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% Upon acceptance of the deliverable</w:t>
            </w:r>
          </w:p>
        </w:tc>
        <w:tc>
          <w:tcPr>
            <w:tcW w:w="3644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B2AFEF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6144216" w14:textId="1607F2D2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1ABA" w:rsidRPr="00E106D1" w14:paraId="250176F6" w14:textId="77777777" w:rsidTr="00C11ABA">
        <w:trPr>
          <w:trHeight w:val="297"/>
        </w:trPr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5B4FE0E6" w14:textId="15C3A27D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98" w:type="dxa"/>
            <w:gridSpan w:val="3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73BBE3" w14:textId="7874AA91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10% 30 days after </w:t>
            </w:r>
            <w:r w:rsidR="00A52946"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cceptance</w:t>
            </w:r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of the </w:t>
            </w:r>
            <w:r w:rsidR="00A52946"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liverable</w:t>
            </w:r>
            <w:bookmarkStart w:id="0" w:name="_GoBack"/>
            <w:bookmarkEnd w:id="0"/>
            <w:r w:rsidRPr="00E106D1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(Warranty Period)</w:t>
            </w:r>
          </w:p>
        </w:tc>
        <w:tc>
          <w:tcPr>
            <w:tcW w:w="3644" w:type="dxa"/>
            <w:gridSpan w:val="3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4CFBAF42" w14:textId="77777777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6E7F4EDD" w14:textId="49FB1192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1ABA" w:rsidRPr="00C11ABA" w14:paraId="4D027D0D" w14:textId="77777777" w:rsidTr="00D05E70">
        <w:trPr>
          <w:trHeight w:val="99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43D8CD0" w14:textId="156B3DB3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0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6869946" w14:textId="74DF03E3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34B2DE2F" w14:textId="09CF6840" w:rsidR="00C11ABA" w:rsidRPr="00E106D1" w:rsidRDefault="00C11ABA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05757" w:rsidRPr="00E106D1" w14:paraId="7383DC98" w14:textId="77777777" w:rsidTr="00C11ABA">
        <w:trPr>
          <w:trHeight w:val="711"/>
        </w:trPr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73843C9A" w14:textId="29A7E94C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68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315DAD4" w14:textId="16828EAB" w:rsidR="00E106D1" w:rsidRPr="00E106D1" w:rsidRDefault="00E106D1" w:rsidP="00C11AB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30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6878CCA8" w14:textId="076706F5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44" w:type="dxa"/>
            <w:gridSpan w:val="3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503A78" w14:textId="40513B91" w:rsidR="00E106D1" w:rsidRPr="00E106D1" w:rsidRDefault="00E106D1" w:rsidP="00C11AB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vAlign w:val="bottom"/>
          </w:tcPr>
          <w:p w14:paraId="09E00DF3" w14:textId="29ADE4C6" w:rsidR="00E106D1" w:rsidRPr="00E106D1" w:rsidRDefault="00E106D1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05757" w:rsidRPr="00E106D1" w14:paraId="52D05EC5" w14:textId="77777777" w:rsidTr="00C11ABA">
        <w:trPr>
          <w:trHeight w:val="288"/>
        </w:trPr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hideMark/>
          </w:tcPr>
          <w:p w14:paraId="24B2B1B3" w14:textId="26C27B6E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468" w:type="dxa"/>
            <w:gridSpan w:val="2"/>
            <w:tcBorders>
              <w:top w:val="nil"/>
              <w:left w:val="nil"/>
              <w:right w:val="nil"/>
            </w:tcBorders>
            <w:shd w:val="clear" w:color="000000" w:fill="D9D9D9"/>
            <w:noWrap/>
            <w:hideMark/>
          </w:tcPr>
          <w:p w14:paraId="7657EAE1" w14:textId="77777777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UBMITTED BY</w:t>
            </w:r>
          </w:p>
        </w:tc>
        <w:tc>
          <w:tcPr>
            <w:tcW w:w="2930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  <w:hideMark/>
          </w:tcPr>
          <w:p w14:paraId="25DAA530" w14:textId="77777777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3644" w:type="dxa"/>
            <w:gridSpan w:val="3"/>
            <w:tcBorders>
              <w:top w:val="nil"/>
              <w:left w:val="nil"/>
              <w:right w:val="nil"/>
            </w:tcBorders>
            <w:shd w:val="clear" w:color="000000" w:fill="D9D9D9"/>
            <w:noWrap/>
            <w:hideMark/>
          </w:tcPr>
          <w:p w14:paraId="4D5430EC" w14:textId="5CFCEFE3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106D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ONFORME</w:t>
            </w:r>
          </w:p>
        </w:tc>
        <w:tc>
          <w:tcPr>
            <w:tcW w:w="266" w:type="dxa"/>
            <w:tcBorders>
              <w:top w:val="nil"/>
              <w:left w:val="nil"/>
              <w:right w:val="nil"/>
            </w:tcBorders>
            <w:shd w:val="clear" w:color="000000" w:fill="D9D9D9"/>
            <w:noWrap/>
          </w:tcPr>
          <w:p w14:paraId="31E5AAA6" w14:textId="0F2E4372" w:rsidR="00D05757" w:rsidRPr="00E106D1" w:rsidRDefault="00D05757" w:rsidP="00E106D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77F5010A" w14:textId="17ACFCC4" w:rsidR="00A17589" w:rsidRPr="00C7568B" w:rsidRDefault="00A17589" w:rsidP="00C11ABA">
      <w:pPr>
        <w:rPr>
          <w:sz w:val="2"/>
          <w:szCs w:val="2"/>
        </w:rPr>
      </w:pPr>
    </w:p>
    <w:sectPr w:rsidR="00A17589" w:rsidRPr="00C7568B" w:rsidSect="00F56A52">
      <w:headerReference w:type="default" r:id="rId7"/>
      <w:footerReference w:type="default" r:id="rId8"/>
      <w:type w:val="continuous"/>
      <w:pgSz w:w="11906" w:h="16838" w:code="9"/>
      <w:pgMar w:top="72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BD8CB" w14:textId="77777777" w:rsidR="0017102C" w:rsidRDefault="0017102C" w:rsidP="00C01AED">
      <w:r>
        <w:separator/>
      </w:r>
    </w:p>
  </w:endnote>
  <w:endnote w:type="continuationSeparator" w:id="0">
    <w:p w14:paraId="033DC568" w14:textId="77777777" w:rsidR="0017102C" w:rsidRDefault="0017102C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3FA8F" w14:textId="3057BEBF" w:rsidR="00C01AED" w:rsidRDefault="00C01AED" w:rsidP="00C01AE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DDADE6" w14:textId="77777777" w:rsidR="0017102C" w:rsidRDefault="0017102C" w:rsidP="00C01AED">
      <w:r>
        <w:separator/>
      </w:r>
    </w:p>
  </w:footnote>
  <w:footnote w:type="continuationSeparator" w:id="0">
    <w:p w14:paraId="759D1E74" w14:textId="77777777" w:rsidR="0017102C" w:rsidRDefault="0017102C" w:rsidP="00C0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436E1" w14:textId="4E1BA720" w:rsidR="00C01AED" w:rsidRPr="00F56A52" w:rsidRDefault="00C01AED">
    <w:pPr>
      <w:pStyle w:val="Header"/>
      <w:rPr>
        <w:sz w:val="2"/>
        <w:szCs w:val="2"/>
      </w:rPr>
    </w:pPr>
    <w:r w:rsidRPr="00F56A52">
      <w:rPr>
        <w:noProof/>
        <w:sz w:val="2"/>
        <w:szCs w:val="2"/>
        <w:lang w:val="en-GB" w:eastAsia="en-GB"/>
      </w:rPr>
      <w:drawing>
        <wp:anchor distT="0" distB="0" distL="0" distR="0" simplePos="0" relativeHeight="251658240" behindDoc="0" locked="0" layoutInCell="1" allowOverlap="1" wp14:anchorId="15E74B39" wp14:editId="4A7B15CB">
          <wp:simplePos x="0" y="0"/>
          <wp:positionH relativeFrom="column">
            <wp:posOffset>5419898</wp:posOffset>
          </wp:positionH>
          <wp:positionV relativeFrom="paragraph">
            <wp:posOffset>-315883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rgUAjqT0uiwAAAA="/>
  </w:docVars>
  <w:rsids>
    <w:rsidRoot w:val="00A17589"/>
    <w:rsid w:val="0017102C"/>
    <w:rsid w:val="00332A35"/>
    <w:rsid w:val="003E7B43"/>
    <w:rsid w:val="004009A7"/>
    <w:rsid w:val="005822FC"/>
    <w:rsid w:val="009431D4"/>
    <w:rsid w:val="00A10FF6"/>
    <w:rsid w:val="00A17589"/>
    <w:rsid w:val="00A52946"/>
    <w:rsid w:val="00B111BF"/>
    <w:rsid w:val="00C01AED"/>
    <w:rsid w:val="00C11ABA"/>
    <w:rsid w:val="00C7568B"/>
    <w:rsid w:val="00D05757"/>
    <w:rsid w:val="00E106D1"/>
    <w:rsid w:val="00EA5649"/>
    <w:rsid w:val="00EB12CB"/>
    <w:rsid w:val="00F5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HFO Desktop</dc:creator>
  <cp:lastModifiedBy>Henry Ong</cp:lastModifiedBy>
  <cp:revision>8</cp:revision>
  <dcterms:created xsi:type="dcterms:W3CDTF">2020-04-12T01:10:00Z</dcterms:created>
  <dcterms:modified xsi:type="dcterms:W3CDTF">2020-04-12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